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E4A70" w14:textId="57FAF776" w:rsidR="00F03BE5" w:rsidRPr="00FF3174" w:rsidRDefault="00573CCA" w:rsidP="00B54C3E">
      <w:pPr>
        <w:pStyle w:val="ListParagraph"/>
        <w:jc w:val="center"/>
        <w:outlineLvl w:val="0"/>
        <w:rPr>
          <w:b/>
          <w:sz w:val="28"/>
          <w:szCs w:val="20"/>
        </w:rPr>
      </w:pPr>
      <w:r>
        <w:rPr>
          <w:b/>
          <w:sz w:val="28"/>
          <w:szCs w:val="20"/>
        </w:rPr>
        <w:t>Computer Science</w:t>
      </w:r>
      <w:r w:rsidR="00EC0843" w:rsidRPr="00FF3174">
        <w:rPr>
          <w:b/>
          <w:sz w:val="28"/>
          <w:szCs w:val="20"/>
        </w:rPr>
        <w:t xml:space="preserve"> </w:t>
      </w:r>
      <w:r w:rsidR="00205489" w:rsidRPr="00FF3174">
        <w:rPr>
          <w:b/>
          <w:sz w:val="28"/>
          <w:szCs w:val="20"/>
        </w:rPr>
        <w:t>Capstone Topic Approval Form</w:t>
      </w:r>
    </w:p>
    <w:p w14:paraId="154A7937" w14:textId="4B7B2231" w:rsidR="003563DC" w:rsidRDefault="00F03BE5" w:rsidP="003563DC">
      <w:pPr>
        <w:pStyle w:val="CommentText"/>
        <w:rPr>
          <w:i/>
        </w:rPr>
      </w:pPr>
      <w:r w:rsidRPr="00DA5491">
        <w:t xml:space="preserve">The purpose of this document is to </w:t>
      </w:r>
      <w:r w:rsidR="00EB71F0" w:rsidRPr="00DA5491">
        <w:t>help you clearly explain</w:t>
      </w:r>
      <w:r w:rsidRPr="00DA5491">
        <w:t xml:space="preserve"> your </w:t>
      </w:r>
      <w:r w:rsidR="00EE5B22" w:rsidRPr="00DA5491">
        <w:t>c</w:t>
      </w:r>
      <w:r w:rsidRPr="00DA5491">
        <w:t xml:space="preserve">apstone topic, </w:t>
      </w:r>
      <w:r w:rsidR="00EB71F0" w:rsidRPr="00DA5491">
        <w:t xml:space="preserve">project </w:t>
      </w:r>
      <w:r w:rsidRPr="00DA5491">
        <w:t>scope</w:t>
      </w:r>
      <w:r w:rsidR="00EB71F0" w:rsidRPr="00DA5491">
        <w:t>,</w:t>
      </w:r>
      <w:r w:rsidRPr="00DA5491">
        <w:t xml:space="preserve"> and timeline. </w:t>
      </w:r>
      <w:r w:rsidR="00FF3174">
        <w:t>Identify</w:t>
      </w:r>
      <w:r w:rsidR="00EB71F0" w:rsidRPr="00DA5491">
        <w:t xml:space="preserve"> each of these areas</w:t>
      </w:r>
      <w:r w:rsidR="00FF3174">
        <w:t xml:space="preserve"> so that you will </w:t>
      </w:r>
      <w:r w:rsidRPr="00DA5491">
        <w:t>have a complete and realistic overview of your project</w:t>
      </w:r>
      <w:r w:rsidR="00FF3174">
        <w:t>.</w:t>
      </w:r>
      <w:r w:rsidRPr="00DA5491">
        <w:t xml:space="preserve"> </w:t>
      </w:r>
      <w:r w:rsidR="000F7E4B">
        <w:t>Y</w:t>
      </w:r>
      <w:r w:rsidR="00FF3174">
        <w:t>our course</w:t>
      </w:r>
      <w:r w:rsidR="00FE52ED">
        <w:t xml:space="preserve"> instruc</w:t>
      </w:r>
      <w:r w:rsidR="00FF3174">
        <w:t>tor cannot</w:t>
      </w:r>
      <w:r w:rsidRPr="00DA5491">
        <w:t xml:space="preserve"> </w:t>
      </w:r>
      <w:r w:rsidR="00FF3174">
        <w:t>sign off on</w:t>
      </w:r>
      <w:r w:rsidRPr="00DA5491">
        <w:t xml:space="preserve"> </w:t>
      </w:r>
      <w:r w:rsidR="00EB71F0" w:rsidRPr="00DA5491">
        <w:t xml:space="preserve">your project </w:t>
      </w:r>
      <w:r w:rsidR="00FF3174">
        <w:t>topic</w:t>
      </w:r>
      <w:r w:rsidR="000F7E4B">
        <w:t xml:space="preserve"> without this information</w:t>
      </w:r>
      <w:r w:rsidR="00FF3174" w:rsidRPr="004C5F2B">
        <w:rPr>
          <w:i/>
        </w:rPr>
        <w:t>.</w:t>
      </w:r>
    </w:p>
    <w:p w14:paraId="6518F43E" w14:textId="77777777" w:rsidR="00EC0843" w:rsidRDefault="00EB71F0" w:rsidP="004C5F2B">
      <w:pPr>
        <w:pStyle w:val="CommentText"/>
        <w:rPr>
          <w:i/>
        </w:rPr>
      </w:pPr>
      <w:r w:rsidRPr="004C5F2B">
        <w:rPr>
          <w:i/>
        </w:rPr>
        <w:t xml:space="preserve"> </w:t>
      </w:r>
      <w:r w:rsidR="003563DC" w:rsidRPr="004C5F2B">
        <w:rPr>
          <w:i/>
        </w:rPr>
        <w:t>Note: You must fill out and submit this form. Space beneath each number will expand as needed.</w:t>
      </w:r>
    </w:p>
    <w:p w14:paraId="095ED062" w14:textId="55D58CCA" w:rsidR="009B6EFF" w:rsidRPr="00FB3CBF" w:rsidRDefault="009B6EFF" w:rsidP="00B54C3E">
      <w:pPr>
        <w:pStyle w:val="CommentText"/>
        <w:outlineLvl w:val="0"/>
        <w:rPr>
          <w:i/>
        </w:rPr>
      </w:pPr>
      <w:r w:rsidRPr="00FB3CBF">
        <w:rPr>
          <w:i/>
        </w:rPr>
        <w:t>Any cost associated with develop</w:t>
      </w:r>
      <w:r w:rsidR="001F1EC7">
        <w:rPr>
          <w:i/>
        </w:rPr>
        <w:t>ing</w:t>
      </w:r>
      <w:r w:rsidRPr="00FB3CBF">
        <w:rPr>
          <w:i/>
        </w:rPr>
        <w:t xml:space="preserve"> </w:t>
      </w:r>
      <w:r w:rsidR="001F1EC7">
        <w:rPr>
          <w:i/>
        </w:rPr>
        <w:t>the</w:t>
      </w:r>
      <w:r w:rsidRPr="00FB3CBF">
        <w:rPr>
          <w:i/>
        </w:rPr>
        <w:t xml:space="preserve"> application will be the responsibility of the student.   </w:t>
      </w:r>
    </w:p>
    <w:p w14:paraId="19AA3745" w14:textId="77777777" w:rsidR="00A2632A" w:rsidRDefault="00A2632A" w:rsidP="00B54C3E">
      <w:pPr>
        <w:spacing w:before="20" w:after="40"/>
        <w:outlineLvl w:val="0"/>
        <w:rPr>
          <w:b/>
          <w:sz w:val="20"/>
          <w:szCs w:val="20"/>
        </w:rPr>
      </w:pPr>
    </w:p>
    <w:p w14:paraId="156CFB9F" w14:textId="5C67EADE" w:rsidR="00EE3DDB" w:rsidRDefault="00EE3DDB" w:rsidP="00B54C3E">
      <w:pPr>
        <w:spacing w:before="20" w:after="40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NFORM </w:t>
      </w:r>
      <w:r w:rsidR="00F2341A">
        <w:rPr>
          <w:b/>
          <w:sz w:val="20"/>
          <w:szCs w:val="20"/>
        </w:rPr>
        <w:t>I</w:t>
      </w:r>
      <w:r w:rsidR="00CE30F0">
        <w:rPr>
          <w:b/>
          <w:sz w:val="20"/>
          <w:szCs w:val="20"/>
        </w:rPr>
        <w:t>NSTRUCTOR</w:t>
      </w:r>
      <w:r>
        <w:rPr>
          <w:b/>
          <w:sz w:val="20"/>
          <w:szCs w:val="20"/>
        </w:rPr>
        <w:t>:</w:t>
      </w:r>
    </w:p>
    <w:p w14:paraId="731C531C" w14:textId="321705C5" w:rsidR="00EE3DDB" w:rsidRPr="003D532F" w:rsidRDefault="00EE3DDB" w:rsidP="00F03BE5">
      <w:pPr>
        <w:rPr>
          <w:sz w:val="20"/>
          <w:szCs w:val="20"/>
        </w:rPr>
      </w:pPr>
      <w:r w:rsidRPr="004C5F2B">
        <w:rPr>
          <w:sz w:val="20"/>
          <w:szCs w:val="20"/>
        </w:rPr>
        <w:t>Potential use of proprietary company information</w:t>
      </w:r>
      <w:r w:rsidR="00D3353E">
        <w:rPr>
          <w:sz w:val="20"/>
          <w:szCs w:val="20"/>
        </w:rPr>
        <w:t>:</w:t>
      </w:r>
      <w:r w:rsidRPr="004C5F2B">
        <w:rPr>
          <w:sz w:val="20"/>
          <w:szCs w:val="20"/>
        </w:rPr>
        <w:t xml:space="preserve"> (Y/N)</w:t>
      </w:r>
      <w:r w:rsidR="00A2632A">
        <w:rPr>
          <w:sz w:val="20"/>
          <w:szCs w:val="20"/>
        </w:rPr>
        <w:br/>
      </w:r>
    </w:p>
    <w:p w14:paraId="20AD521C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ANALYSIS:</w:t>
      </w:r>
    </w:p>
    <w:p w14:paraId="02DB11E1" w14:textId="438E01AD" w:rsidR="00CE3037" w:rsidRPr="00CE3037" w:rsidRDefault="00DA5491" w:rsidP="00CE3037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oject t</w:t>
      </w:r>
      <w:r w:rsidR="00F03BE5" w:rsidRPr="00DA5491">
        <w:rPr>
          <w:sz w:val="20"/>
          <w:szCs w:val="20"/>
        </w:rPr>
        <w:t>opic</w:t>
      </w:r>
      <w:r w:rsidR="35510516" w:rsidRPr="35510516">
        <w:rPr>
          <w:sz w:val="20"/>
          <w:szCs w:val="20"/>
        </w:rPr>
        <w:t xml:space="preserve"> AND</w:t>
      </w:r>
      <w:r w:rsidR="00EC0843" w:rsidRPr="35510516">
        <w:rPr>
          <w:sz w:val="20"/>
          <w:szCs w:val="20"/>
        </w:rPr>
        <w:t xml:space="preserve"> </w:t>
      </w:r>
      <w:r>
        <w:rPr>
          <w:sz w:val="20"/>
          <w:szCs w:val="20"/>
        </w:rPr>
        <w:t>d</w:t>
      </w:r>
      <w:r w:rsidR="00EC0843" w:rsidRPr="00DA5491">
        <w:rPr>
          <w:sz w:val="20"/>
          <w:szCs w:val="20"/>
        </w:rPr>
        <w:t>escription</w:t>
      </w:r>
      <w:r w:rsidRPr="00DA5491">
        <w:rPr>
          <w:sz w:val="20"/>
          <w:szCs w:val="20"/>
        </w:rPr>
        <w:t>:</w:t>
      </w:r>
    </w:p>
    <w:p w14:paraId="3EE33999" w14:textId="77777777" w:rsidR="00BE648C" w:rsidRDefault="00BE648C" w:rsidP="00BE648C">
      <w:pPr>
        <w:pStyle w:val="ListParagraph"/>
        <w:rPr>
          <w:sz w:val="20"/>
          <w:szCs w:val="20"/>
        </w:rPr>
      </w:pPr>
    </w:p>
    <w:p w14:paraId="2E256A97" w14:textId="39E32DBA" w:rsidR="00F03BE5" w:rsidRDefault="00BE648C" w:rsidP="00DA549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oject purpose/goals</w:t>
      </w:r>
      <w:r w:rsidR="00DA5491" w:rsidRPr="00DA5491">
        <w:rPr>
          <w:sz w:val="20"/>
          <w:szCs w:val="20"/>
        </w:rPr>
        <w:t>:</w:t>
      </w:r>
    </w:p>
    <w:p w14:paraId="43AFEF69" w14:textId="77777777" w:rsidR="00CE3037" w:rsidRPr="00CE3037" w:rsidRDefault="00CE3037" w:rsidP="00CE3037">
      <w:pPr>
        <w:pStyle w:val="ListParagraph"/>
        <w:rPr>
          <w:sz w:val="20"/>
          <w:szCs w:val="20"/>
        </w:rPr>
      </w:pPr>
    </w:p>
    <w:p w14:paraId="5B5E1747" w14:textId="3C5E3D11" w:rsidR="00CE3037" w:rsidRDefault="00CE3037" w:rsidP="00DA549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Descriptive method:</w:t>
      </w:r>
    </w:p>
    <w:p w14:paraId="68BF4DBE" w14:textId="77777777" w:rsidR="00CE3037" w:rsidRPr="00CE3037" w:rsidRDefault="00CE3037" w:rsidP="00CE3037">
      <w:pPr>
        <w:pStyle w:val="ListParagraph"/>
        <w:rPr>
          <w:sz w:val="20"/>
          <w:szCs w:val="20"/>
        </w:rPr>
      </w:pPr>
    </w:p>
    <w:p w14:paraId="4CAECB6F" w14:textId="1A206FC6" w:rsidR="00CE3037" w:rsidRPr="00DA5491" w:rsidRDefault="002B747F" w:rsidP="00DA549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edictive/</w:t>
      </w:r>
      <w:r w:rsidR="00CE3037">
        <w:rPr>
          <w:sz w:val="20"/>
          <w:szCs w:val="20"/>
        </w:rPr>
        <w:t>Prescriptive method:</w:t>
      </w:r>
    </w:p>
    <w:p w14:paraId="6C76EBAF" w14:textId="77777777" w:rsidR="00F03BE5" w:rsidRPr="00DA5491" w:rsidRDefault="00F03BE5" w:rsidP="00F03BE5">
      <w:pPr>
        <w:pStyle w:val="ListParagraph"/>
        <w:rPr>
          <w:sz w:val="20"/>
          <w:szCs w:val="20"/>
        </w:rPr>
      </w:pPr>
    </w:p>
    <w:p w14:paraId="293C87B2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DESIGN and DEVELOPMENT:</w:t>
      </w:r>
    </w:p>
    <w:p w14:paraId="122E7987" w14:textId="33C5D9DB" w:rsidR="00B34E47" w:rsidRDefault="0014315A" w:rsidP="00FF3174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Computer </w:t>
      </w:r>
      <w:r w:rsidR="00970C4D">
        <w:rPr>
          <w:sz w:val="20"/>
          <w:szCs w:val="20"/>
        </w:rPr>
        <w:t>s</w:t>
      </w:r>
      <w:r>
        <w:rPr>
          <w:sz w:val="20"/>
          <w:szCs w:val="20"/>
        </w:rPr>
        <w:t xml:space="preserve">cience </w:t>
      </w:r>
      <w:r w:rsidR="00970C4D">
        <w:rPr>
          <w:sz w:val="20"/>
          <w:szCs w:val="20"/>
        </w:rPr>
        <w:t>a</w:t>
      </w:r>
      <w:r w:rsidR="00FF3174">
        <w:rPr>
          <w:sz w:val="20"/>
          <w:szCs w:val="20"/>
        </w:rPr>
        <w:t xml:space="preserve">pplication </w:t>
      </w:r>
      <w:r w:rsidR="00970C4D">
        <w:rPr>
          <w:sz w:val="20"/>
          <w:szCs w:val="20"/>
        </w:rPr>
        <w:t>t</w:t>
      </w:r>
      <w:r w:rsidR="00FF3174">
        <w:rPr>
          <w:sz w:val="20"/>
          <w:szCs w:val="20"/>
        </w:rPr>
        <w:t>ype</w:t>
      </w:r>
      <w:r w:rsidR="00BE648C">
        <w:rPr>
          <w:sz w:val="20"/>
          <w:szCs w:val="20"/>
        </w:rPr>
        <w:t xml:space="preserve"> (select one</w:t>
      </w:r>
      <w:r w:rsidR="003D532F">
        <w:rPr>
          <w:sz w:val="20"/>
          <w:szCs w:val="20"/>
        </w:rPr>
        <w:t>)</w:t>
      </w:r>
      <w:r w:rsidR="004E3CBD">
        <w:rPr>
          <w:sz w:val="20"/>
          <w:szCs w:val="20"/>
        </w:rPr>
        <w:t>:</w:t>
      </w:r>
    </w:p>
    <w:p w14:paraId="1BF8FCEC" w14:textId="77777777" w:rsidR="00326166" w:rsidRPr="0043450D" w:rsidRDefault="00BE648C" w:rsidP="0043450D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35510516">
        <w:rPr>
          <w:sz w:val="20"/>
          <w:szCs w:val="20"/>
        </w:rPr>
        <w:t>Mobile</w:t>
      </w:r>
      <w:r w:rsidR="35510516" w:rsidRPr="35510516">
        <w:rPr>
          <w:sz w:val="20"/>
          <w:szCs w:val="20"/>
        </w:rPr>
        <w:t xml:space="preserve"> </w:t>
      </w:r>
      <w:r w:rsidR="0043450D">
        <w:rPr>
          <w:sz w:val="20"/>
          <w:szCs w:val="20"/>
        </w:rPr>
        <w:t xml:space="preserve">(indicate </w:t>
      </w:r>
      <w:r w:rsidR="00A1216C" w:rsidRPr="0043450D">
        <w:rPr>
          <w:sz w:val="20"/>
          <w:szCs w:val="20"/>
        </w:rPr>
        <w:t>Apple or Android</w:t>
      </w:r>
      <w:r w:rsidR="0043450D">
        <w:rPr>
          <w:sz w:val="20"/>
          <w:szCs w:val="20"/>
        </w:rPr>
        <w:t>)</w:t>
      </w:r>
    </w:p>
    <w:p w14:paraId="3A0BAB26" w14:textId="77777777" w:rsidR="00B34E47" w:rsidRDefault="00BE648C" w:rsidP="004C5F2B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Web</w:t>
      </w:r>
    </w:p>
    <w:p w14:paraId="6CB19A3B" w14:textId="4DF3C865" w:rsidR="00FF3174" w:rsidRDefault="00BE648C" w:rsidP="004C5F2B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Stand</w:t>
      </w:r>
      <w:r w:rsidR="001F1EC7">
        <w:rPr>
          <w:sz w:val="20"/>
          <w:szCs w:val="20"/>
        </w:rPr>
        <w:t>-</w:t>
      </w:r>
      <w:r>
        <w:rPr>
          <w:sz w:val="20"/>
          <w:szCs w:val="20"/>
        </w:rPr>
        <w:t>Alone</w:t>
      </w:r>
    </w:p>
    <w:p w14:paraId="7476C9EF" w14:textId="77777777" w:rsidR="00BE648C" w:rsidRPr="00BE648C" w:rsidRDefault="00BE648C" w:rsidP="00BE648C">
      <w:pPr>
        <w:pStyle w:val="ListParagraph"/>
        <w:rPr>
          <w:sz w:val="20"/>
          <w:szCs w:val="20"/>
        </w:rPr>
      </w:pPr>
    </w:p>
    <w:p w14:paraId="0C2DC373" w14:textId="085DB9C6" w:rsidR="00FF3174" w:rsidRPr="004C5F2B" w:rsidRDefault="00EC0843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FF3174">
        <w:rPr>
          <w:sz w:val="20"/>
          <w:szCs w:val="20"/>
        </w:rPr>
        <w:t>Programming/</w:t>
      </w:r>
      <w:r w:rsidR="00DA5491" w:rsidRPr="00FF3174">
        <w:rPr>
          <w:sz w:val="20"/>
          <w:szCs w:val="20"/>
        </w:rPr>
        <w:t>d</w:t>
      </w:r>
      <w:r w:rsidRPr="00FF3174">
        <w:rPr>
          <w:sz w:val="20"/>
          <w:szCs w:val="20"/>
        </w:rPr>
        <w:t xml:space="preserve">evelopment </w:t>
      </w:r>
      <w:r w:rsidR="00DA5491" w:rsidRPr="00FF3174">
        <w:rPr>
          <w:sz w:val="20"/>
          <w:szCs w:val="20"/>
        </w:rPr>
        <w:t>l</w:t>
      </w:r>
      <w:r w:rsidRPr="00FF3174">
        <w:rPr>
          <w:sz w:val="20"/>
          <w:szCs w:val="20"/>
        </w:rPr>
        <w:t>anguage(s)</w:t>
      </w:r>
      <w:r w:rsidR="00FF3174" w:rsidRPr="00FF3174">
        <w:rPr>
          <w:sz w:val="20"/>
          <w:szCs w:val="20"/>
        </w:rPr>
        <w:t xml:space="preserve"> </w:t>
      </w:r>
      <w:r w:rsidRPr="00FF3174">
        <w:rPr>
          <w:sz w:val="20"/>
          <w:szCs w:val="20"/>
        </w:rPr>
        <w:t>you will use:</w:t>
      </w:r>
      <w:r w:rsidR="004C06CC">
        <w:rPr>
          <w:sz w:val="20"/>
          <w:szCs w:val="20"/>
        </w:rPr>
        <w:br/>
      </w:r>
    </w:p>
    <w:p w14:paraId="52AFBC5D" w14:textId="0EAC9AB4" w:rsidR="00FF3174" w:rsidRPr="004C5F2B" w:rsidRDefault="00FF3174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Operating System(s)/Platform(s) you will use:</w:t>
      </w:r>
      <w:r w:rsidR="004C06CC">
        <w:rPr>
          <w:sz w:val="20"/>
          <w:szCs w:val="20"/>
        </w:rPr>
        <w:br/>
      </w:r>
    </w:p>
    <w:p w14:paraId="3ADA0E5B" w14:textId="77777777" w:rsidR="00DA5491" w:rsidRPr="004C5F2B" w:rsidRDefault="00FF3174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Database Management System you will use:</w:t>
      </w:r>
      <w:r w:rsidR="004C06CC">
        <w:rPr>
          <w:sz w:val="20"/>
          <w:szCs w:val="20"/>
        </w:rPr>
        <w:br/>
      </w:r>
    </w:p>
    <w:p w14:paraId="5A659957" w14:textId="16E0F834" w:rsidR="00EC0843" w:rsidRDefault="00EC0843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t>Estimated number of hours</w:t>
      </w:r>
      <w:r w:rsidR="00461B01">
        <w:rPr>
          <w:sz w:val="20"/>
          <w:szCs w:val="20"/>
        </w:rPr>
        <w:t xml:space="preserve"> for</w:t>
      </w:r>
      <w:r w:rsidR="007F0627">
        <w:rPr>
          <w:sz w:val="20"/>
          <w:szCs w:val="20"/>
        </w:rPr>
        <w:t xml:space="preserve"> the following</w:t>
      </w:r>
      <w:r w:rsidRPr="00DA5491">
        <w:rPr>
          <w:sz w:val="20"/>
          <w:szCs w:val="20"/>
        </w:rPr>
        <w:t>:</w:t>
      </w:r>
    </w:p>
    <w:p w14:paraId="06B8881C" w14:textId="77777777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Planning and Design:</w:t>
      </w:r>
    </w:p>
    <w:p w14:paraId="704A440E" w14:textId="77777777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evelopment:</w:t>
      </w:r>
    </w:p>
    <w:p w14:paraId="6C21BB87" w14:textId="77777777" w:rsidR="00EC0843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ocumentation:</w:t>
      </w:r>
    </w:p>
    <w:p w14:paraId="6524205A" w14:textId="77777777" w:rsidR="00461B01" w:rsidRPr="00DA5491" w:rsidRDefault="00461B01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>
        <w:rPr>
          <w:sz w:val="20"/>
          <w:szCs w:val="20"/>
        </w:rPr>
        <w:t>Total:</w:t>
      </w:r>
    </w:p>
    <w:p w14:paraId="35FA15B5" w14:textId="77777777" w:rsidR="00EC0843" w:rsidRPr="00DA5491" w:rsidRDefault="00EC0843" w:rsidP="00DA5491">
      <w:pPr>
        <w:pStyle w:val="ListParagraph"/>
        <w:ind w:left="360"/>
        <w:rPr>
          <w:sz w:val="20"/>
          <w:szCs w:val="20"/>
        </w:rPr>
      </w:pPr>
    </w:p>
    <w:p w14:paraId="561F81A4" w14:textId="384516C8" w:rsidR="00F03BE5" w:rsidRPr="00DA5491" w:rsidRDefault="00F03BE5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t xml:space="preserve">Projected </w:t>
      </w:r>
      <w:r w:rsidR="00DA5491">
        <w:rPr>
          <w:sz w:val="20"/>
          <w:szCs w:val="20"/>
        </w:rPr>
        <w:t>completion date:</w:t>
      </w:r>
      <w:r w:rsidR="00A2632A">
        <w:rPr>
          <w:sz w:val="20"/>
          <w:szCs w:val="20"/>
        </w:rPr>
        <w:br/>
      </w:r>
    </w:p>
    <w:p w14:paraId="11BD55F6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IMPLEMENTATION and EVALUATION:</w:t>
      </w:r>
    </w:p>
    <w:p w14:paraId="279768A1" w14:textId="77777777" w:rsidR="00F03BE5" w:rsidRPr="00DA5491" w:rsidRDefault="00825BBA" w:rsidP="00DA5491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DA5491">
        <w:rPr>
          <w:sz w:val="20"/>
          <w:szCs w:val="20"/>
        </w:rPr>
        <w:t>Describe how you will approach the execution of your project</w:t>
      </w:r>
      <w:r w:rsidR="00FF3174">
        <w:rPr>
          <w:sz w:val="20"/>
          <w:szCs w:val="20"/>
        </w:rPr>
        <w:t>:</w:t>
      </w:r>
      <w:r w:rsidRPr="00DA5491">
        <w:rPr>
          <w:sz w:val="20"/>
          <w:szCs w:val="20"/>
        </w:rPr>
        <w:t xml:space="preserve"> </w:t>
      </w:r>
    </w:p>
    <w:p w14:paraId="6BFF92E5" w14:textId="6098F33C" w:rsidR="000F2857" w:rsidRPr="009B192F" w:rsidRDefault="000F2857" w:rsidP="000F2857">
      <w:pPr>
        <w:rPr>
          <w:rFonts w:ascii="Verdana" w:hAnsi="Verdana"/>
          <w:sz w:val="20"/>
          <w:szCs w:val="20"/>
        </w:rPr>
      </w:pPr>
    </w:p>
    <w:p w14:paraId="46B35EB1" w14:textId="77777777" w:rsidR="000F2857" w:rsidRPr="00610986" w:rsidRDefault="000F2857" w:rsidP="000F2857">
      <w:pPr>
        <w:pStyle w:val="ListParagraph"/>
        <w:numPr>
          <w:ilvl w:val="0"/>
          <w:numId w:val="16"/>
        </w:numPr>
        <w:rPr>
          <w:b/>
          <w:sz w:val="20"/>
          <w:szCs w:val="20"/>
        </w:rPr>
      </w:pPr>
      <w:r w:rsidRPr="00610986">
        <w:rPr>
          <w:b/>
          <w:sz w:val="20"/>
          <w:szCs w:val="20"/>
        </w:rPr>
        <w:lastRenderedPageBreak/>
        <w:t>This project does not involve human subjects research and is exempt from WGU IRB review.</w:t>
      </w:r>
    </w:p>
    <w:p w14:paraId="207ACFE1" w14:textId="77777777" w:rsidR="000F2857" w:rsidRDefault="000F2857" w:rsidP="00B54C3E">
      <w:pPr>
        <w:outlineLvl w:val="0"/>
        <w:rPr>
          <w:b/>
          <w:sz w:val="20"/>
          <w:szCs w:val="20"/>
        </w:rPr>
      </w:pPr>
    </w:p>
    <w:p w14:paraId="7B35F419" w14:textId="77777777" w:rsidR="000F2857" w:rsidRDefault="000F2857" w:rsidP="00B54C3E">
      <w:pPr>
        <w:outlineLvl w:val="0"/>
        <w:rPr>
          <w:b/>
          <w:sz w:val="20"/>
          <w:szCs w:val="20"/>
        </w:rPr>
      </w:pPr>
    </w:p>
    <w:p w14:paraId="7695AD0B" w14:textId="4E52BD09" w:rsidR="00DA5491" w:rsidRDefault="007F6D8E" w:rsidP="00B54C3E"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UDENT </w:t>
      </w:r>
      <w:r w:rsidR="00C512DA">
        <w:rPr>
          <w:b/>
          <w:sz w:val="20"/>
          <w:szCs w:val="20"/>
        </w:rPr>
        <w:t xml:space="preserve">SIGNATURE </w:t>
      </w:r>
    </w:p>
    <w:p w14:paraId="671C86EA" w14:textId="77777777" w:rsidR="007F6D8E" w:rsidRDefault="007F6D8E" w:rsidP="000C0385">
      <w:pPr>
        <w:rPr>
          <w:b/>
          <w:sz w:val="20"/>
          <w:szCs w:val="20"/>
        </w:rPr>
      </w:pP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  <w:t>__________________________________</w:t>
      </w:r>
    </w:p>
    <w:p w14:paraId="4C70AC07" w14:textId="4D87C3AF" w:rsidR="00C512DA" w:rsidRPr="009D07F9" w:rsidRDefault="00C512DA" w:rsidP="000C0385">
      <w:pPr>
        <w:rPr>
          <w:sz w:val="20"/>
          <w:szCs w:val="20"/>
        </w:rPr>
      </w:pPr>
      <w:r w:rsidRPr="00427F45">
        <w:rPr>
          <w:b/>
          <w:sz w:val="20"/>
          <w:szCs w:val="20"/>
        </w:rPr>
        <w:t xml:space="preserve">By </w:t>
      </w:r>
      <w:r w:rsidR="00920005" w:rsidRPr="00427F45">
        <w:rPr>
          <w:b/>
          <w:sz w:val="20"/>
          <w:szCs w:val="20"/>
        </w:rPr>
        <w:t>signing and submitting</w:t>
      </w:r>
      <w:r w:rsidRPr="00427F45">
        <w:rPr>
          <w:b/>
          <w:sz w:val="20"/>
          <w:szCs w:val="20"/>
        </w:rPr>
        <w:t xml:space="preserve"> this form</w:t>
      </w:r>
      <w:r w:rsidR="00A2632A">
        <w:rPr>
          <w:b/>
          <w:sz w:val="20"/>
          <w:szCs w:val="20"/>
        </w:rPr>
        <w:t>,</w:t>
      </w:r>
      <w:r w:rsidRPr="00427F45">
        <w:rPr>
          <w:b/>
          <w:sz w:val="20"/>
          <w:szCs w:val="20"/>
        </w:rPr>
        <w:t xml:space="preserve"> you acknowledge</w:t>
      </w:r>
      <w:r w:rsidRPr="009D07F9">
        <w:rPr>
          <w:sz w:val="20"/>
          <w:szCs w:val="20"/>
        </w:rPr>
        <w:t xml:space="preserve"> any cos</w:t>
      </w:r>
      <w:r w:rsidR="00402F69" w:rsidRPr="009D07F9">
        <w:rPr>
          <w:sz w:val="20"/>
          <w:szCs w:val="20"/>
        </w:rPr>
        <w:t xml:space="preserve">t associated with development and execution of </w:t>
      </w:r>
      <w:r w:rsidR="00E34100" w:rsidRPr="009D07F9">
        <w:rPr>
          <w:sz w:val="20"/>
          <w:szCs w:val="20"/>
        </w:rPr>
        <w:t xml:space="preserve">the </w:t>
      </w:r>
      <w:r w:rsidRPr="009D07F9">
        <w:rPr>
          <w:sz w:val="20"/>
          <w:szCs w:val="20"/>
        </w:rPr>
        <w:t xml:space="preserve">application will be </w:t>
      </w:r>
      <w:r w:rsidR="0081772E">
        <w:rPr>
          <w:sz w:val="20"/>
          <w:szCs w:val="20"/>
        </w:rPr>
        <w:t>your (the student)</w:t>
      </w:r>
      <w:r w:rsidR="0081772E" w:rsidRPr="009D07F9">
        <w:rPr>
          <w:sz w:val="20"/>
          <w:szCs w:val="20"/>
        </w:rPr>
        <w:t xml:space="preserve"> </w:t>
      </w:r>
      <w:r w:rsidRPr="009D07F9">
        <w:rPr>
          <w:sz w:val="20"/>
          <w:szCs w:val="20"/>
        </w:rPr>
        <w:t xml:space="preserve">responsibility.   </w:t>
      </w:r>
    </w:p>
    <w:p w14:paraId="19846D66" w14:textId="77777777" w:rsidR="001F6C63" w:rsidRDefault="001F6C63" w:rsidP="000C0385">
      <w:pPr>
        <w:rPr>
          <w:b/>
          <w:sz w:val="20"/>
          <w:szCs w:val="20"/>
        </w:rPr>
      </w:pPr>
    </w:p>
    <w:p w14:paraId="0865A844" w14:textId="38B5FA9A" w:rsidR="00EE5B22" w:rsidRPr="00DA5491" w:rsidRDefault="000C0385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’S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NAME:  </w:t>
      </w:r>
    </w:p>
    <w:p w14:paraId="3EF4F3BF" w14:textId="77777777" w:rsidR="000C0385" w:rsidRPr="00DA5491" w:rsidRDefault="000C0385" w:rsidP="000C0385">
      <w:pPr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__________________________________________________________________</w:t>
      </w:r>
    </w:p>
    <w:p w14:paraId="5637C552" w14:textId="385BAD6D" w:rsidR="00EE5B22" w:rsidRDefault="000C0385" w:rsidP="00B54C3E">
      <w:pPr>
        <w:pBdr>
          <w:bottom w:val="single" w:sz="12" w:space="1" w:color="auto"/>
        </w:pBd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APPROVAL DATE:  </w:t>
      </w:r>
    </w:p>
    <w:p w14:paraId="3499B9F3" w14:textId="77777777" w:rsidR="00A87538" w:rsidRPr="00DA5491" w:rsidRDefault="00A87538" w:rsidP="000C0385">
      <w:pPr>
        <w:pBdr>
          <w:bottom w:val="single" w:sz="12" w:space="1" w:color="auto"/>
        </w:pBdr>
        <w:rPr>
          <w:b/>
          <w:sz w:val="20"/>
          <w:szCs w:val="20"/>
        </w:rPr>
      </w:pPr>
    </w:p>
    <w:p w14:paraId="087F6CFB" w14:textId="3CBA129D" w:rsidR="001F6C63" w:rsidRPr="009D07F9" w:rsidRDefault="001F6C63" w:rsidP="00B54C3E">
      <w:pPr>
        <w:outlineLvl w:val="0"/>
        <w:rPr>
          <w:b/>
        </w:rPr>
      </w:pPr>
    </w:p>
    <w:sectPr w:rsidR="001F6C63" w:rsidRPr="009D07F9" w:rsidSect="00B54C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47D9B"/>
    <w:multiLevelType w:val="hybridMultilevel"/>
    <w:tmpl w:val="EAEABF1C"/>
    <w:lvl w:ilvl="0" w:tplc="116A61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0FD5"/>
    <w:multiLevelType w:val="hybridMultilevel"/>
    <w:tmpl w:val="BBE6D6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1750B"/>
    <w:multiLevelType w:val="hybridMultilevel"/>
    <w:tmpl w:val="F6A2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376B1"/>
    <w:multiLevelType w:val="hybridMultilevel"/>
    <w:tmpl w:val="6C06C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17CF8"/>
    <w:multiLevelType w:val="hybridMultilevel"/>
    <w:tmpl w:val="EEEECB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221835"/>
    <w:multiLevelType w:val="hybridMultilevel"/>
    <w:tmpl w:val="DFFC414C"/>
    <w:lvl w:ilvl="0" w:tplc="847C0D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D27409"/>
    <w:multiLevelType w:val="hybridMultilevel"/>
    <w:tmpl w:val="BE4054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A756C1"/>
    <w:multiLevelType w:val="hybridMultilevel"/>
    <w:tmpl w:val="C58CFD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0467B4"/>
    <w:multiLevelType w:val="multilevel"/>
    <w:tmpl w:val="13C2629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C754AFE"/>
    <w:multiLevelType w:val="hybridMultilevel"/>
    <w:tmpl w:val="61FC6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366A3F"/>
    <w:multiLevelType w:val="hybridMultilevel"/>
    <w:tmpl w:val="90F80E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850DCB"/>
    <w:multiLevelType w:val="hybridMultilevel"/>
    <w:tmpl w:val="C5CA6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13"/>
  </w:num>
  <w:num w:numId="5">
    <w:abstractNumId w:val="7"/>
  </w:num>
  <w:num w:numId="6">
    <w:abstractNumId w:val="10"/>
  </w:num>
  <w:num w:numId="7">
    <w:abstractNumId w:val="6"/>
  </w:num>
  <w:num w:numId="8">
    <w:abstractNumId w:val="2"/>
  </w:num>
  <w:num w:numId="9">
    <w:abstractNumId w:val="8"/>
  </w:num>
  <w:num w:numId="10">
    <w:abstractNumId w:val="14"/>
  </w:num>
  <w:num w:numId="11">
    <w:abstractNumId w:val="3"/>
  </w:num>
  <w:num w:numId="12">
    <w:abstractNumId w:val="15"/>
  </w:num>
  <w:num w:numId="13">
    <w:abstractNumId w:val="12"/>
  </w:num>
  <w:num w:numId="14">
    <w:abstractNumId w:val="5"/>
  </w:num>
  <w:num w:numId="15">
    <w:abstractNumId w:val="1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A0MTW0sDQyMjNV0lEKTi0uzszPAykwrAUA8iQAUSwAAAA="/>
  </w:docVars>
  <w:rsids>
    <w:rsidRoot w:val="00F03BE5"/>
    <w:rsid w:val="00052C9D"/>
    <w:rsid w:val="00054916"/>
    <w:rsid w:val="00083ED7"/>
    <w:rsid w:val="000A37D1"/>
    <w:rsid w:val="000C0385"/>
    <w:rsid w:val="000F2857"/>
    <w:rsid w:val="000F7E4B"/>
    <w:rsid w:val="0014315A"/>
    <w:rsid w:val="00151E16"/>
    <w:rsid w:val="001956AC"/>
    <w:rsid w:val="001F1EC7"/>
    <w:rsid w:val="001F6C63"/>
    <w:rsid w:val="00205489"/>
    <w:rsid w:val="002458AC"/>
    <w:rsid w:val="00251E14"/>
    <w:rsid w:val="0028485C"/>
    <w:rsid w:val="002B747F"/>
    <w:rsid w:val="00326166"/>
    <w:rsid w:val="00337254"/>
    <w:rsid w:val="003452B0"/>
    <w:rsid w:val="00346B34"/>
    <w:rsid w:val="00352BF1"/>
    <w:rsid w:val="003563DC"/>
    <w:rsid w:val="00364222"/>
    <w:rsid w:val="0038673C"/>
    <w:rsid w:val="003A1F4D"/>
    <w:rsid w:val="003B7D70"/>
    <w:rsid w:val="003D4DAF"/>
    <w:rsid w:val="003D532F"/>
    <w:rsid w:val="00402F69"/>
    <w:rsid w:val="00427F45"/>
    <w:rsid w:val="0043450D"/>
    <w:rsid w:val="00461B01"/>
    <w:rsid w:val="004B7DD6"/>
    <w:rsid w:val="004C06CC"/>
    <w:rsid w:val="004C5F2B"/>
    <w:rsid w:val="004E3CBD"/>
    <w:rsid w:val="00537952"/>
    <w:rsid w:val="00552039"/>
    <w:rsid w:val="00573CCA"/>
    <w:rsid w:val="005E7FF7"/>
    <w:rsid w:val="00610986"/>
    <w:rsid w:val="0061165B"/>
    <w:rsid w:val="00694EB7"/>
    <w:rsid w:val="00707963"/>
    <w:rsid w:val="007A3BE6"/>
    <w:rsid w:val="007B706D"/>
    <w:rsid w:val="007F0627"/>
    <w:rsid w:val="007F6D8E"/>
    <w:rsid w:val="0081772E"/>
    <w:rsid w:val="00817AB0"/>
    <w:rsid w:val="00825BBA"/>
    <w:rsid w:val="0082695F"/>
    <w:rsid w:val="00897F16"/>
    <w:rsid w:val="008A3373"/>
    <w:rsid w:val="008B61AC"/>
    <w:rsid w:val="008F1E16"/>
    <w:rsid w:val="00920005"/>
    <w:rsid w:val="00943613"/>
    <w:rsid w:val="00970C4D"/>
    <w:rsid w:val="009950AE"/>
    <w:rsid w:val="009A52D5"/>
    <w:rsid w:val="009A7CD1"/>
    <w:rsid w:val="009B192F"/>
    <w:rsid w:val="009B6EFF"/>
    <w:rsid w:val="009D07F9"/>
    <w:rsid w:val="00A1216C"/>
    <w:rsid w:val="00A2632A"/>
    <w:rsid w:val="00A357FD"/>
    <w:rsid w:val="00A412D0"/>
    <w:rsid w:val="00A87538"/>
    <w:rsid w:val="00A94648"/>
    <w:rsid w:val="00B022CA"/>
    <w:rsid w:val="00B34E47"/>
    <w:rsid w:val="00B42103"/>
    <w:rsid w:val="00B54C3E"/>
    <w:rsid w:val="00B83D11"/>
    <w:rsid w:val="00BA0370"/>
    <w:rsid w:val="00BB1133"/>
    <w:rsid w:val="00BE648C"/>
    <w:rsid w:val="00C32D4C"/>
    <w:rsid w:val="00C512DA"/>
    <w:rsid w:val="00C77FBF"/>
    <w:rsid w:val="00CB37AB"/>
    <w:rsid w:val="00CD5F37"/>
    <w:rsid w:val="00CE3037"/>
    <w:rsid w:val="00CE30F0"/>
    <w:rsid w:val="00CE46A9"/>
    <w:rsid w:val="00D077BC"/>
    <w:rsid w:val="00D3353E"/>
    <w:rsid w:val="00DA5491"/>
    <w:rsid w:val="00DE05A4"/>
    <w:rsid w:val="00DE424E"/>
    <w:rsid w:val="00DE479A"/>
    <w:rsid w:val="00DF0A17"/>
    <w:rsid w:val="00E34100"/>
    <w:rsid w:val="00E4292B"/>
    <w:rsid w:val="00EA53AA"/>
    <w:rsid w:val="00EB2247"/>
    <w:rsid w:val="00EB71F0"/>
    <w:rsid w:val="00EC0843"/>
    <w:rsid w:val="00EE3DDB"/>
    <w:rsid w:val="00EE5B22"/>
    <w:rsid w:val="00EF5E63"/>
    <w:rsid w:val="00F03BE5"/>
    <w:rsid w:val="00F17C83"/>
    <w:rsid w:val="00F2341A"/>
    <w:rsid w:val="00F32FFB"/>
    <w:rsid w:val="00FB3CBF"/>
    <w:rsid w:val="00FD5068"/>
    <w:rsid w:val="00FE52ED"/>
    <w:rsid w:val="00FF3174"/>
    <w:rsid w:val="3551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8C924"/>
  <w15:docId w15:val="{7EBC812D-FBF7-4106-893F-E3C225A3D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BE5"/>
    <w:pPr>
      <w:ind w:left="720"/>
      <w:contextualSpacing/>
    </w:pPr>
  </w:style>
  <w:style w:type="table" w:styleId="TableGrid">
    <w:name w:val="Table Grid"/>
    <w:basedOn w:val="TableNormal"/>
    <w:uiPriority w:val="59"/>
    <w:rsid w:val="00F03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7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D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192F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54C3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54C3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0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bcaf09a3d87b5a3957712f07dd215b1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3143a832af8aee52eec46a0b76a349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In-house</Vendor>
    <Course_x0020_title xmlns="0feec74c-ecc7-44c3-9c64-3623cf89ed41">IT Capstone Written Project</Course_x0020_title>
    <Launch_x0020_Date xmlns="0feec74c-ecc7-44c3-9c64-3623cf89ed41" xsi:nil="true"/>
    <Discipline xmlns="0feec74c-ecc7-44c3-9c64-3623cf89ed41">IT</Discipline>
    <Course_x0020_short_x0020_name xmlns="0feec74c-ecc7-44c3-9c64-3623cf89ed41" xsi:nil="true"/>
    <SME xmlns="0feec74c-ecc7-44c3-9c64-3623cf89ed41" xsi:nil="true"/>
    <Course_x0020_code xmlns="0feec74c-ecc7-44c3-9c64-3623cf89ed41">C436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>4902</Course_x0020_number>
    <d5fh xmlns="0feec74c-ecc7-44c3-9c64-3623cf89ed41" xsi:nil="true"/>
    <Publication_x0020_Date xmlns="0feec74c-ecc7-44c3-9c64-3623cf89ed41" xsi:nil="true"/>
    <Assessment_x0020_Type xmlns="0feec74c-ecc7-44c3-9c64-3623cf89ed41">
      <Value>Performanc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9FD05AF3-B25F-4286-83EB-3B83E8836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19A873-EB79-4756-9A99-C67EB3ACAB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29C47A-0BBF-472D-976F-A5154FC59C31}">
  <ds:schemaRefs>
    <ds:schemaRef ds:uri="http://purl.org/dc/dcmitype/"/>
    <ds:schemaRef ds:uri="http://schemas.microsoft.com/office/2006/documentManagement/types"/>
    <ds:schemaRef ds:uri="0feec74c-ecc7-44c3-9c64-3623cf89ed41"/>
    <ds:schemaRef ds:uri="http://purl.org/dc/elements/1.1/"/>
    <ds:schemaRef ds:uri="http://schemas.microsoft.com/office/2006/metadata/properties"/>
    <ds:schemaRef ds:uri="http://schemas.microsoft.com/sharepoint/v3"/>
    <ds:schemaRef ds:uri="1f707338-ea0f-4fe5-baee-59b996692b22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6F1C569-2E7B-45D1-9B69-9E4DA4C76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Computer Science Capstone Topic Approval Form</vt:lpstr>
      <vt:lpstr>Any cost associated with developing the application will be the responsibility o</vt:lpstr>
      <vt:lpstr/>
      <vt:lpstr>INFORM INSTRUCTOR:</vt:lpstr>
      <vt:lpstr>ANALYSIS:</vt:lpstr>
      <vt:lpstr>DESIGN and DEVELOPMENT:</vt:lpstr>
      <vt:lpstr>IMPLEMENTATION and EVALUATION:</vt:lpstr>
      <vt:lpstr/>
      <vt:lpstr/>
      <vt:lpstr>STUDENT SIGNATURE </vt:lpstr>
      <vt:lpstr>COURSE INSTRUCTOR’S NAME:  </vt:lpstr>
      <vt:lpstr>COURSE INSTRUCTOR APPROVAL DATE:  </vt:lpstr>
      <vt:lpstr/>
    </vt:vector>
  </TitlesOfParts>
  <Company>Microsoft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Huff</dc:creator>
  <cp:lastModifiedBy>Brianna Bellanti</cp:lastModifiedBy>
  <cp:revision>3</cp:revision>
  <dcterms:created xsi:type="dcterms:W3CDTF">2021-05-06T15:17:00Z</dcterms:created>
  <dcterms:modified xsi:type="dcterms:W3CDTF">2021-05-12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